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Hospital or Institution Name]</w:t>
      </w:r>
      <w:r>
        <w:br/>
      </w:r>
      <w:r>
        <w:t xml:space="preserve">[Institution Address]</w:t>
      </w:r>
      <w:r>
        <w:br/>
      </w:r>
      <w:r>
        <w:t xml:space="preserve">Doha, Qatar</w:t>
      </w:r>
    </w:p>
    <w:p>
      <w:pPr>
        <w:pStyle w:val="BodyText"/>
      </w:pPr>
      <w:r>
        <w:t xml:space="preserve">Dear Hiring Manager,</w:t>
      </w:r>
    </w:p>
    <w:p>
      <w:pPr>
        <w:pStyle w:val="BodyText"/>
      </w:pPr>
      <w:r>
        <w:t xml:space="preserve">I am writing to express my sincere interest in the Radiologist position at your esteemed institution in Qatar Doha. As a highly skilled and dedicated radiologist with [X years] of experience in diagnostic imaging, interventional radiology, and advanced medical technology, I am eager to contribute my expertise to a dynamic healthcare environment that aligns with the vision of Qatar Doha’s growing medical sector.</w:t>
      </w:r>
    </w:p>
    <w:p>
      <w:pPr>
        <w:pStyle w:val="BodyText"/>
      </w:pPr>
      <w:r>
        <w:t xml:space="preserve">Throughout my career as a Radiologist, I have developed a deep understanding of the critical role imaging plays in diagnosing and treating complex medical conditions. My training at [Your Medical School/Residency Program] equipped me with a strong foundation in radiological sciences, while my professional experience has allowed me to refine my skills in areas such as X-ray, CT scans, MRI, ultrasound, and nuclear medicine. I am particularly passionate about leveraging cutting-edge technology to improve patient outcomes and support multidisciplinary healthcare teams.</w:t>
      </w:r>
    </w:p>
    <w:p>
      <w:pPr>
        <w:pStyle w:val="BodyText"/>
      </w:pPr>
      <w:r>
        <w:t xml:space="preserve">What draws me specifically to Qatar Doha is the region’s commitment to advancing healthcare through innovation and excellence. As a Radiologist, I have always been committed to delivering precise, timely, and compassionate care, which resonates with the high standards of medical institutions in Qatar. I am especially impressed by [Institution Name]’s reputation for integrating advanced imaging technologies with patient-centered care—a philosophy that aligns closely with my professional values.</w:t>
      </w:r>
    </w:p>
    <w:p>
      <w:pPr>
        <w:pStyle w:val="BodyText"/>
      </w:pPr>
      <w:r>
        <w:t xml:space="preserve">My experience as a Radiologist has involved collaborating with physicians, surgeons, and other specialists to provide accurate diagnoses and guide treatment plans. For instance, during my tenure at [Previous Workplace], I led the implementation of a new PACS (Picture Archiving and Communication System) that streamlined image management and reduced diagnostic delays by 30%. This project not only enhanced operational efficiency but also improved patient satisfaction, a goal I am eager to pursue in Qatar Doha.</w:t>
      </w:r>
    </w:p>
    <w:p>
      <w:pPr>
        <w:pStyle w:val="BodyText"/>
      </w:pPr>
      <w:r>
        <w:t xml:space="preserve">In addition to my technical expertise, I bring a strong commitment to professional development. I regularly attend radiology conferences, such as the [Relevant Conference Name], and stay updated on the latest advancements in medical imaging through continuous education. My ability to adapt to emerging technologies, such as AI-assisted diagnostics and 3D imaging, positions me to contribute meaningfully to your institution’s ongoing efforts to adopt innovative solutions.</w:t>
      </w:r>
    </w:p>
    <w:p>
      <w:pPr>
        <w:pStyle w:val="BodyText"/>
      </w:pPr>
      <w:r>
        <w:t xml:space="preserve">Living and working in Qatar Doha would be an exciting opportunity for me. The country’s rapid growth in healthcare infrastructure, coupled with its vibrant cultural landscape, offers a unique environment for professionals like myself. I am confident that my background as a Radiologist, combined with my adaptability and dedication to excellence, will enable me to thrive in this setting. I am particularly interested in contributing to the development of radiology services that meet the needs of Qatar’s diverse population.</w:t>
      </w:r>
    </w:p>
    <w:p>
      <w:pPr>
        <w:pStyle w:val="BodyText"/>
      </w:pPr>
      <w:r>
        <w:t xml:space="preserve">One of the key strengths I bring as a Radiologist is my focus on patient care. While technical proficiency is essential, I believe that empathy and clear communication are equally vital in ensuring patients feel supported throughout their diagnostic journey. Whether explaining procedures to anxious patients or collaborating with colleagues to address complex cases, I approach every interaction with professionalism and compassion.</w:t>
      </w:r>
    </w:p>
    <w:p>
      <w:pPr>
        <w:pStyle w:val="BodyText"/>
      </w:pPr>
      <w:r>
        <w:t xml:space="preserve">Furthermore, I have experience working in multicultural environments, which has prepared me to effectively communicate and collaborate with a diverse team of healthcare professionals. This adaptability is crucial in Qatar Doha, where the healthcare sector serves patients from across the globe. My ability to work cohesively within interdisciplinary teams ensures that I can contribute to a seamless and efficient workflow.</w:t>
      </w:r>
    </w:p>
    <w:p>
      <w:pPr>
        <w:pStyle w:val="BodyText"/>
      </w:pPr>
      <w:r>
        <w:t xml:space="preserve">I am particularly drawn to the opportunity to work in Qatar Doha because of its strategic role as a regional hub for medical excellence. The country’s investments in state-of-the-art facilities and its emphasis on research and education create an ideal setting for radiologists who are passionate about advancing their field. I am eager to contribute my expertise to initiatives that enhance diagnostic accuracy, improve patient care, and support the broader goals of Qatar’s healthcare system.</w:t>
      </w:r>
    </w:p>
    <w:p>
      <w:pPr>
        <w:pStyle w:val="BodyText"/>
      </w:pPr>
      <w:r>
        <w:t xml:space="preserve">Thank you for considering my application. I would be honored to discuss how my skills as a Radiologist align with the needs of your institution. Please feel free to contact me at [Your Phone Number] or [Your Email Address] at your earliest convenience. I look forward to the possibility of contributing to the continued success of [Institution Name] in Qatar Doha.</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Qatar Doha</dc:title>
  <dc:creator/>
  <dc:language>en</dc:language>
  <cp:keywords/>
  <dcterms:created xsi:type="dcterms:W3CDTF">2026-07-22T19:37:51Z</dcterms:created>
  <dcterms:modified xsi:type="dcterms:W3CDTF">2026-07-22T19:37:51Z</dcterms:modified>
</cp:coreProperties>
</file>

<file path=docProps/custom.xml><?xml version="1.0" encoding="utf-8"?>
<Properties xmlns="http://schemas.openxmlformats.org/officeDocument/2006/custom-properties" xmlns:vt="http://schemas.openxmlformats.org/officeDocument/2006/docPropsVTypes"/>
</file>